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40F0" w:rsidRPr="000F6914" w:rsidRDefault="003940F0" w:rsidP="003940F0">
      <w:pPr>
        <w:jc w:val="center"/>
        <w:rPr>
          <w:color w:val="FF0000"/>
        </w:rPr>
      </w:pPr>
      <w:r w:rsidRPr="000F6914">
        <w:rPr>
          <w:color w:val="FF0000"/>
        </w:rPr>
        <w:t>REACT ASSIGNMENT PROPOSAL DOCUMENT</w:t>
      </w:r>
    </w:p>
    <w:p w:rsidR="003940F0" w:rsidRDefault="003940F0" w:rsidP="003940F0"/>
    <w:p w:rsidR="003940F0" w:rsidRPr="000F6914" w:rsidRDefault="003940F0" w:rsidP="003940F0">
      <w:pPr>
        <w:rPr>
          <w:color w:val="FF0000"/>
        </w:rPr>
      </w:pPr>
      <w:r w:rsidRPr="000F6914">
        <w:rPr>
          <w:color w:val="FF0000"/>
        </w:rPr>
        <w:t>THE PROJECT SCORE</w:t>
      </w:r>
    </w:p>
    <w:p w:rsidR="003940F0" w:rsidRDefault="003940F0" w:rsidP="003940F0">
      <w:r>
        <w:t>This project will take about two weeks to fully implement.</w:t>
      </w:r>
    </w:p>
    <w:p w:rsidR="003940F0" w:rsidRDefault="003940F0" w:rsidP="003940F0"/>
    <w:p w:rsidR="003940F0" w:rsidRDefault="003940F0" w:rsidP="003940F0"/>
    <w:p w:rsidR="003940F0" w:rsidRDefault="003940F0" w:rsidP="003940F0"/>
    <w:p w:rsidR="003940F0" w:rsidRDefault="003940F0" w:rsidP="003940F0">
      <w:bookmarkStart w:id="0" w:name="_GoBack"/>
      <w:bookmarkEnd w:id="0"/>
    </w:p>
    <w:p w:rsidR="003940F0" w:rsidRPr="000F6914" w:rsidRDefault="003940F0" w:rsidP="003940F0">
      <w:pPr>
        <w:rPr>
          <w:color w:val="FF0000"/>
        </w:rPr>
      </w:pPr>
      <w:r w:rsidRPr="000F6914">
        <w:rPr>
          <w:color w:val="FF0000"/>
        </w:rPr>
        <w:t>LIST OF FUNCTIONALITIES</w:t>
      </w:r>
    </w:p>
    <w:p w:rsidR="003940F0" w:rsidRDefault="003940F0" w:rsidP="003940F0">
      <w:pPr>
        <w:pStyle w:val="ListParagraph"/>
        <w:numPr>
          <w:ilvl w:val="0"/>
          <w:numId w:val="1"/>
        </w:numPr>
      </w:pPr>
      <w:r>
        <w:t xml:space="preserve">This is an app that utilizes the Books API. It fetches details about books. This occurs after a user searches, i.e. inputs a search parameter which will be used to fetch the data about from the API. This will display lists about the books such as author, title, date it was published and also the description. </w:t>
      </w:r>
    </w:p>
    <w:p w:rsidR="003940F0" w:rsidRDefault="003940F0" w:rsidP="003940F0">
      <w:pPr>
        <w:pStyle w:val="ListParagraph"/>
        <w:numPr>
          <w:ilvl w:val="0"/>
          <w:numId w:val="1"/>
        </w:numPr>
      </w:pPr>
      <w:r>
        <w:t>The data fetched from the API is then mapped in a table. This utilizes the styling CSS property. The website is also highly responsive because bootstrap library has been incorporated in it.</w:t>
      </w:r>
    </w:p>
    <w:p w:rsidR="003940F0" w:rsidRDefault="003940F0" w:rsidP="003940F0"/>
    <w:p w:rsidR="003940F0" w:rsidRDefault="003940F0" w:rsidP="003940F0"/>
    <w:p w:rsidR="003940F0" w:rsidRDefault="003940F0" w:rsidP="003940F0"/>
    <w:p w:rsidR="003940F0" w:rsidRDefault="003940F0" w:rsidP="003940F0"/>
    <w:p w:rsidR="003940F0" w:rsidRDefault="003940F0" w:rsidP="003940F0"/>
    <w:p w:rsidR="003940F0" w:rsidRDefault="003940F0" w:rsidP="003940F0"/>
    <w:p w:rsidR="003940F0" w:rsidRDefault="003940F0" w:rsidP="003940F0"/>
    <w:p w:rsidR="003940F0" w:rsidRDefault="003940F0" w:rsidP="003940F0"/>
    <w:p w:rsidR="003940F0" w:rsidRDefault="003940F0" w:rsidP="003940F0"/>
    <w:p w:rsidR="003940F0" w:rsidRDefault="003940F0" w:rsidP="003940F0"/>
    <w:p w:rsidR="003940F0" w:rsidRDefault="003940F0" w:rsidP="003940F0"/>
    <w:p w:rsidR="003940F0" w:rsidRDefault="003940F0" w:rsidP="003940F0"/>
    <w:p w:rsidR="003940F0" w:rsidRDefault="003940F0" w:rsidP="003940F0"/>
    <w:p w:rsidR="003940F0" w:rsidRDefault="003940F0" w:rsidP="003940F0"/>
    <w:p w:rsidR="003940F0" w:rsidRDefault="003940F0" w:rsidP="003940F0"/>
    <w:p w:rsidR="003940F0" w:rsidRDefault="003940F0" w:rsidP="003940F0"/>
    <w:p w:rsidR="003940F0" w:rsidRDefault="003940F0" w:rsidP="003940F0"/>
    <w:p w:rsidR="003940F0" w:rsidRDefault="003940F0" w:rsidP="003940F0"/>
    <w:p w:rsidR="003940F0" w:rsidRPr="003940F0" w:rsidRDefault="003940F0" w:rsidP="003940F0">
      <w:pPr>
        <w:rPr>
          <w:color w:val="FF0000"/>
        </w:rPr>
      </w:pPr>
      <w:r>
        <w:rPr>
          <w:color w:val="FF0000"/>
        </w:rPr>
        <w:t>WIREFRAMES PICTURE</w:t>
      </w:r>
      <w:r w:rsidRPr="000F6914">
        <w:rPr>
          <w:color w:val="FF0000"/>
        </w:rPr>
        <w:t>.</w:t>
      </w:r>
    </w:p>
    <w:p w:rsidR="003940F0" w:rsidRPr="000F6914" w:rsidRDefault="003940F0" w:rsidP="003940F0">
      <w:pPr>
        <w:rPr>
          <w:b/>
          <w:u w:val="single"/>
        </w:rPr>
      </w:pPr>
      <w:r>
        <w:rPr>
          <w:b/>
          <w:u w:val="single"/>
        </w:rPr>
        <w:t>APP</w:t>
      </w:r>
    </w:p>
    <w:p w:rsidR="003940F0" w:rsidRDefault="003940F0" w:rsidP="003940F0">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68pt;height:318.75pt">
            <v:imagedata r:id="rId5" o:title="APIfRAME"/>
          </v:shape>
        </w:pict>
      </w:r>
    </w:p>
    <w:p w:rsidR="003940F0" w:rsidRDefault="003940F0" w:rsidP="003940F0"/>
    <w:p w:rsidR="007B1195" w:rsidRDefault="007B1195"/>
    <w:sectPr w:rsidR="007B11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061C83"/>
    <w:multiLevelType w:val="hybridMultilevel"/>
    <w:tmpl w:val="3724E8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EIzE0NjA0szI1NTIyUdpeDU4uLM/DyQAsNaAMShaossAAAA"/>
  </w:docVars>
  <w:rsids>
    <w:rsidRoot w:val="003B4388"/>
    <w:rsid w:val="003940F0"/>
    <w:rsid w:val="003B4388"/>
    <w:rsid w:val="007B11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DC3F0"/>
  <w15:chartTrackingRefBased/>
  <w15:docId w15:val="{89E5A754-41BF-4AC6-91D3-5131FC320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40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40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102</Words>
  <Characters>586</Characters>
  <Application>Microsoft Office Word</Application>
  <DocSecurity>0</DocSecurity>
  <Lines>4</Lines>
  <Paragraphs>1</Paragraphs>
  <ScaleCrop>false</ScaleCrop>
  <Company/>
  <LinksUpToDate>false</LinksUpToDate>
  <CharactersWithSpaces>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strant</dc:creator>
  <cp:keywords/>
  <dc:description/>
  <cp:lastModifiedBy>Lovestrant</cp:lastModifiedBy>
  <cp:revision>2</cp:revision>
  <dcterms:created xsi:type="dcterms:W3CDTF">2022-07-23T07:53:00Z</dcterms:created>
  <dcterms:modified xsi:type="dcterms:W3CDTF">2022-07-23T08:03:00Z</dcterms:modified>
</cp:coreProperties>
</file>